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347" w:type="pct"/>
        <w:tblCellSpacing w:w="15" w:type="dxa"/>
        <w:tblInd w:w="-33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86"/>
        <w:gridCol w:w="1595"/>
        <w:gridCol w:w="1799"/>
        <w:gridCol w:w="1801"/>
        <w:gridCol w:w="1697"/>
        <w:gridCol w:w="1714"/>
      </w:tblGrid>
      <w:tr w:rsidR="00CC1FB3" w:rsidRPr="00CC1FB3" w14:paraId="5F92A6CF" w14:textId="77777777" w:rsidTr="005428DA">
        <w:trPr>
          <w:trHeight w:val="1449"/>
          <w:tblCellSpacing w:w="15" w:type="dxa"/>
        </w:trPr>
        <w:tc>
          <w:tcPr>
            <w:tcW w:w="0" w:type="auto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1032DE8C" w14:textId="6BA9FF3E" w:rsidR="00CC1FB3" w:rsidRPr="00CC1FB3" w:rsidRDefault="00CC1FB3" w:rsidP="00FA1135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Mrs. Coker's Weekly Lesson Plan</w:t>
            </w:r>
            <w:r w:rsidR="008A5FFD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s</w:t>
            </w:r>
          </w:p>
          <w:p w14:paraId="0A905ED4" w14:textId="2FF52C1C" w:rsidR="001D0922" w:rsidRPr="008A5FFD" w:rsidRDefault="00CC1FB3" w:rsidP="008A5FFD">
            <w:pPr>
              <w:spacing w:before="100" w:beforeAutospacing="1" w:after="100" w:afterAutospacing="1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 xml:space="preserve">Date: </w:t>
            </w:r>
            <w:r w:rsidR="007F3AD8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 xml:space="preserve">October </w:t>
            </w:r>
            <w:r w:rsidR="008A5FFD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19-23</w:t>
            </w:r>
            <w:r w:rsidR="009A2CD3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, 20</w:t>
            </w:r>
            <w:r w:rsidR="00907E46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20</w:t>
            </w:r>
          </w:p>
        </w:tc>
      </w:tr>
      <w:tr w:rsidR="00435698" w:rsidRPr="00CC1FB3" w14:paraId="2F0830F9" w14:textId="77777777" w:rsidTr="005C245C">
        <w:trPr>
          <w:trHeight w:val="57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18162B18" w14:textId="77777777" w:rsidR="00CC1FB3" w:rsidRPr="00CC1FB3" w:rsidRDefault="00CC1FB3" w:rsidP="00CC1F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257FEDAB" w14:textId="2004E9BD" w:rsidR="00CC1FB3" w:rsidRDefault="00CC1FB3" w:rsidP="00A52AB1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Monday </w:t>
            </w:r>
            <w:r w:rsidR="005428DA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–</w:t>
            </w: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7787B9D2" w14:textId="008CA5FF" w:rsidR="008A5FFD" w:rsidRDefault="008A5FFD" w:rsidP="00A52AB1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OLD</w:t>
            </w:r>
          </w:p>
          <w:p w14:paraId="37CD8A92" w14:textId="77777777" w:rsidR="005428DA" w:rsidRPr="00CC1FB3" w:rsidRDefault="005428DA" w:rsidP="00B61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6349C786" w14:textId="77777777" w:rsidR="005428DA" w:rsidRDefault="00CC1FB3" w:rsidP="00CC1FB3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Tuesday </w:t>
            </w:r>
            <w:r w:rsidR="005428DA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–</w:t>
            </w:r>
          </w:p>
          <w:p w14:paraId="20783A45" w14:textId="4E59F263" w:rsidR="00CC1FB3" w:rsidRPr="00CC1FB3" w:rsidRDefault="008A5FFD" w:rsidP="00CC1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BLUE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3F6033B2" w14:textId="4A341754" w:rsidR="00CC1FB3" w:rsidRPr="00CC1FB3" w:rsidRDefault="00CC1FB3" w:rsidP="00400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Wednesday -</w:t>
            </w:r>
            <w:r w:rsidR="008A5FFD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OLD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68AC0A34" w14:textId="486BA873" w:rsidR="00CC1FB3" w:rsidRPr="00CC1FB3" w:rsidRDefault="00CC1FB3" w:rsidP="00400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Thursday -</w:t>
            </w:r>
            <w:r w:rsidR="008A5FFD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BLUE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0AF3CC31" w14:textId="33AA1BC1" w:rsidR="00CC1FB3" w:rsidRDefault="00CC1FB3" w:rsidP="00A52AB1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Friday </w:t>
            </w:r>
            <w:r w:rsidR="00B61A4F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–</w:t>
            </w: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2B10653A" w14:textId="507BFA7F" w:rsidR="00B61A4F" w:rsidRPr="00B61A4F" w:rsidRDefault="008A5FFD" w:rsidP="00A52A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OLD</w:t>
            </w:r>
          </w:p>
        </w:tc>
      </w:tr>
      <w:tr w:rsidR="00435698" w:rsidRPr="00CC1FB3" w14:paraId="7117E622" w14:textId="77777777" w:rsidTr="005C245C">
        <w:trPr>
          <w:trHeight w:val="1641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684B7E32" w14:textId="77777777" w:rsidR="00CC1FB3" w:rsidRPr="00CC1FB3" w:rsidRDefault="00CC1FB3" w:rsidP="00CC1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6th </w:t>
            </w:r>
          </w:p>
          <w:p w14:paraId="333537C8" w14:textId="77777777" w:rsidR="00CC1FB3" w:rsidRPr="00CC1FB3" w:rsidRDefault="00CC1FB3" w:rsidP="00CC1FB3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Language</w:t>
            </w:r>
          </w:p>
          <w:p w14:paraId="1BA9B18D" w14:textId="77777777" w:rsidR="00CC1FB3" w:rsidRPr="00CC1FB3" w:rsidRDefault="00CC1FB3" w:rsidP="00CC1FB3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3D422865" w14:textId="77777777" w:rsidR="008A5FFD" w:rsidRDefault="008A5FFD" w:rsidP="008A5FF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 /5432</w:t>
            </w:r>
            <w:r w:rsidRPr="00DD2F1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1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eek 6</w:t>
            </w:r>
          </w:p>
          <w:p w14:paraId="64B16121" w14:textId="77777777" w:rsidR="008A5FFD" w:rsidRPr="009A2CD3" w:rsidRDefault="008A5FFD" w:rsidP="008A5FF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3E80AA1" w14:textId="77FF7CF2" w:rsidR="008A5FFD" w:rsidRDefault="008A5FFD" w:rsidP="008A5F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oRedInk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–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ractice</w:t>
            </w:r>
            <w:r w:rsidR="00DD2F1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ore Verbs</w:t>
            </w:r>
          </w:p>
          <w:p w14:paraId="77EC7B95" w14:textId="77777777" w:rsidR="008A5FFD" w:rsidRDefault="008A5FFD" w:rsidP="008A5F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464DECB4" w14:textId="0E8C696E" w:rsidR="008A5FFD" w:rsidRDefault="008A5FFD" w:rsidP="008A5F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Bing Bang Bongo Essay Writing (time in class)</w:t>
            </w:r>
            <w:r w:rsidR="00DD2F1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Intro, Bing and Bang Due end of Class)</w:t>
            </w:r>
          </w:p>
          <w:p w14:paraId="781E5008" w14:textId="73B1DBE4" w:rsidR="00B61A4F" w:rsidRPr="00CC1FB3" w:rsidRDefault="00B61A4F" w:rsidP="00B61A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21D6ADBC" w14:textId="77777777" w:rsidR="00DD2F17" w:rsidRDefault="009A2CD3" w:rsidP="00DD2F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DD2F17">
              <w:rPr>
                <w:rFonts w:ascii="Times New Roman" w:eastAsia="Times New Roman" w:hAnsi="Times New Roman" w:cs="Times New Roman"/>
                <w:sz w:val="24"/>
                <w:szCs w:val="24"/>
              </w:rPr>
              <w:t>SWT /5432</w:t>
            </w:r>
            <w:r w:rsidR="00DD2F17" w:rsidRPr="00DD2F1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="00DD2F1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eek 6</w:t>
            </w:r>
          </w:p>
          <w:p w14:paraId="43D3DC5D" w14:textId="77777777" w:rsidR="00DD2F17" w:rsidRPr="009A2CD3" w:rsidRDefault="00DD2F17" w:rsidP="00DD2F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1B9B82C" w14:textId="566190DE" w:rsidR="00DD2F17" w:rsidRDefault="00DD2F17" w:rsidP="00DD2F1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oRedInk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– Practice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ore Verbs</w:t>
            </w:r>
          </w:p>
          <w:p w14:paraId="3CDB4866" w14:textId="77777777" w:rsidR="00DD2F17" w:rsidRDefault="00DD2F17" w:rsidP="00DD2F1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437557C8" w14:textId="3BB56359" w:rsidR="00DD2F17" w:rsidRDefault="00DD2F17" w:rsidP="00DD2F1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Bing Bang Bongo Essay Writing (time in class)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n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ro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, Bing and Bang Due end of Class)</w:t>
            </w:r>
          </w:p>
          <w:p w14:paraId="2D395863" w14:textId="07B56E9F" w:rsidR="00A52AB1" w:rsidRPr="00344942" w:rsidRDefault="00A52AB1" w:rsidP="008A5F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0155F593" w14:textId="6AA2F819" w:rsidR="00B61A4F" w:rsidRDefault="00DD2F17" w:rsidP="00B61A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WT / </w:t>
            </w:r>
            <w:r w:rsidRPr="00DD2F1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4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21(week 7)</w:t>
            </w:r>
          </w:p>
          <w:p w14:paraId="0914D0EB" w14:textId="7E9F882E" w:rsidR="00DD2F17" w:rsidRDefault="00DD2F17" w:rsidP="00B61A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938517C" w14:textId="012F778E" w:rsidR="00DD2F17" w:rsidRDefault="00DD2F17" w:rsidP="00B61A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cabulary 7 Word Worksheet due (hesitant – interpret)</w:t>
            </w:r>
          </w:p>
          <w:p w14:paraId="150A24AE" w14:textId="412DF37D" w:rsidR="00DD2F17" w:rsidRDefault="00DD2F17" w:rsidP="00B61A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AE2E44E" w14:textId="2D4B31DA" w:rsidR="00DD2F17" w:rsidRDefault="00DD2F17" w:rsidP="00B61A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cabulary Quiz</w:t>
            </w:r>
          </w:p>
          <w:p w14:paraId="38C448BE" w14:textId="5D2784FA" w:rsidR="00DD2F17" w:rsidRDefault="00DD2F17" w:rsidP="00B61A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025507F" w14:textId="65F80D6F" w:rsidR="00DD2F17" w:rsidRDefault="00DD2F17" w:rsidP="00B61A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ing Bang Bongo Rough Draft, Peer Edit)</w:t>
            </w:r>
          </w:p>
          <w:p w14:paraId="782845A5" w14:textId="3CCE18A5" w:rsidR="00DD2F17" w:rsidRDefault="00DD2F17" w:rsidP="00B61A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cont. due Friday)</w:t>
            </w:r>
          </w:p>
          <w:p w14:paraId="590AE4A8" w14:textId="77777777" w:rsidR="00DD2F17" w:rsidRDefault="00DD2F17" w:rsidP="00B61A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B9B1881" w14:textId="6C3D879A" w:rsidR="002D6936" w:rsidRPr="00CC1FB3" w:rsidRDefault="002D6936" w:rsidP="009A2CD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20243490" w14:textId="77777777" w:rsidR="00DD2F17" w:rsidRDefault="00DD2F17" w:rsidP="00DD2F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WT / </w:t>
            </w:r>
            <w:r w:rsidRPr="00DD2F1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4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21(week 7)</w:t>
            </w:r>
          </w:p>
          <w:p w14:paraId="28013502" w14:textId="77777777" w:rsidR="00DD2F17" w:rsidRDefault="00DD2F17" w:rsidP="00DD2F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15B4626" w14:textId="77777777" w:rsidR="00DD2F17" w:rsidRDefault="00DD2F17" w:rsidP="00DD2F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cabulary 7 Word Worksheet due (hesitant – interpret)</w:t>
            </w:r>
          </w:p>
          <w:p w14:paraId="359EF107" w14:textId="77777777" w:rsidR="00DD2F17" w:rsidRDefault="00DD2F17" w:rsidP="00DD2F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D916F7D" w14:textId="77777777" w:rsidR="00DD2F17" w:rsidRDefault="00DD2F17" w:rsidP="00DD2F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cabulary Quiz</w:t>
            </w:r>
          </w:p>
          <w:p w14:paraId="3F6ECF00" w14:textId="77777777" w:rsidR="00DD2F17" w:rsidRDefault="00DD2F17" w:rsidP="00DD2F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907FC82" w14:textId="77777777" w:rsidR="00DD2F17" w:rsidRDefault="00DD2F17" w:rsidP="00DD2F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ing Bang Bongo Rough Draft, Peer Edit)</w:t>
            </w:r>
          </w:p>
          <w:p w14:paraId="626EC1F8" w14:textId="77777777" w:rsidR="00DD2F17" w:rsidRDefault="00DD2F17" w:rsidP="00DD2F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cont. due Friday)</w:t>
            </w:r>
          </w:p>
          <w:p w14:paraId="357E87DB" w14:textId="3122D789" w:rsidR="009A2CD3" w:rsidRPr="002D6936" w:rsidRDefault="009A2CD3" w:rsidP="00DD2F1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0C7A8994" w14:textId="77777777" w:rsidR="00890D63" w:rsidRDefault="00DD2F17" w:rsidP="008A5FF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54</w:t>
            </w:r>
            <w:r w:rsidRPr="00DD2F1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2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 week 7</w:t>
            </w:r>
          </w:p>
          <w:p w14:paraId="2070D3F4" w14:textId="77777777" w:rsidR="00DD2F17" w:rsidRDefault="00DD2F17" w:rsidP="008A5FF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5575975" w14:textId="77777777" w:rsidR="00DD2F17" w:rsidRDefault="00DD2F17" w:rsidP="008A5FF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cabulary New Words/ Sketch notes assigned</w:t>
            </w:r>
          </w:p>
          <w:p w14:paraId="3D1BFB17" w14:textId="77777777" w:rsidR="00DD2F17" w:rsidRDefault="00DD2F17" w:rsidP="008A5FF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0AA39A9" w14:textId="77777777" w:rsidR="00DD2F17" w:rsidRDefault="00DD2F17" w:rsidP="008A5FF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QUIZ – MORE Verbs</w:t>
            </w:r>
          </w:p>
          <w:p w14:paraId="1A07D8DC" w14:textId="77777777" w:rsidR="00DD2F17" w:rsidRDefault="00DD2F17" w:rsidP="008A5FF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9252562" w14:textId="6594C15D" w:rsidR="00DD2F17" w:rsidRPr="00CC1FB3" w:rsidRDefault="00DD2F17" w:rsidP="008A5FF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inal Draft highlighted Bing Bang Bongo</w:t>
            </w:r>
          </w:p>
        </w:tc>
      </w:tr>
      <w:tr w:rsidR="00435698" w:rsidRPr="00CC1FB3" w14:paraId="7C3368EF" w14:textId="77777777" w:rsidTr="005C245C">
        <w:trPr>
          <w:trHeight w:val="2721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3CE495C5" w14:textId="77777777" w:rsidR="005C245C" w:rsidRPr="00CC1FB3" w:rsidRDefault="005C245C" w:rsidP="005C24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7th </w:t>
            </w:r>
          </w:p>
          <w:p w14:paraId="2852844E" w14:textId="77777777" w:rsidR="005C245C" w:rsidRPr="00CC1FB3" w:rsidRDefault="005C245C" w:rsidP="005C245C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Language</w:t>
            </w:r>
          </w:p>
          <w:p w14:paraId="00AA60BB" w14:textId="77777777" w:rsidR="005C245C" w:rsidRPr="00CC1FB3" w:rsidRDefault="005C245C" w:rsidP="005C245C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1A965D96" w14:textId="77777777" w:rsidR="005C245C" w:rsidRDefault="00DD2F17" w:rsidP="00B61A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5432</w:t>
            </w:r>
            <w:r w:rsidRPr="00DD2F1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eek 25 due</w:t>
            </w:r>
          </w:p>
          <w:p w14:paraId="75E0B3F1" w14:textId="77777777" w:rsidR="00DD2F17" w:rsidRDefault="00DD2F17" w:rsidP="00B61A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E0E0C07" w14:textId="0A1DFE45" w:rsidR="00DD2F17" w:rsidRDefault="00DD2F17" w:rsidP="00B61A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RI </w:t>
            </w:r>
            <w:r w:rsidR="00303FCE">
              <w:rPr>
                <w:rFonts w:ascii="Times New Roman" w:eastAsia="Times New Roman" w:hAnsi="Times New Roman" w:cs="Times New Roman"/>
                <w:sz w:val="24"/>
                <w:szCs w:val="24"/>
              </w:rPr>
              <w:t>– Quiz Subject Verb Agreement</w:t>
            </w:r>
          </w:p>
          <w:p w14:paraId="1AFE9D79" w14:textId="77777777" w:rsidR="00DD2F17" w:rsidRDefault="00DD2F17" w:rsidP="00B61A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3EA1BFE" w14:textId="77777777" w:rsidR="00DD2F17" w:rsidRDefault="00DD2F17" w:rsidP="00B61A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ero Essay – Organizer Due</w:t>
            </w:r>
          </w:p>
          <w:p w14:paraId="1704C64C" w14:textId="60572309" w:rsidR="00DD2F17" w:rsidRPr="00CC1FB3" w:rsidRDefault="00DD2F17" w:rsidP="00B61A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tro and 1 Body Paragraph due end of class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192FA3E7" w14:textId="16CAEE45" w:rsidR="005C245C" w:rsidRPr="00344942" w:rsidRDefault="005C245C" w:rsidP="00B61A4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35147F67" w14:textId="77777777" w:rsidR="001D0922" w:rsidRPr="00303FCE" w:rsidRDefault="00DD2F17" w:rsidP="005C245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303FCE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SWT/ </w:t>
            </w:r>
            <w:r w:rsidRPr="00303FCE"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</w:rPr>
              <w:t>54</w:t>
            </w:r>
            <w:r w:rsidRPr="00303FCE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321 Week 26</w:t>
            </w:r>
          </w:p>
          <w:p w14:paraId="7C4D6EF1" w14:textId="14E053A2" w:rsidR="00DD2F17" w:rsidRPr="00303FCE" w:rsidRDefault="00DD2F17" w:rsidP="005C245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303FCE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NRI</w:t>
            </w:r>
            <w:r w:rsidR="00303FCE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– practice Capitalization</w:t>
            </w:r>
          </w:p>
          <w:p w14:paraId="7C155DE1" w14:textId="72FA9E25" w:rsidR="00DD2F17" w:rsidRPr="00344942" w:rsidRDefault="00DD2F17" w:rsidP="005C245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03FCE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Hero Essay cont. </w:t>
            </w:r>
            <w:r w:rsidR="00303FCE" w:rsidRPr="00303FCE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Body Paragraphs 2 and 3 and conclusion due end of class.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22A47D6E" w14:textId="1391E7D5" w:rsidR="00B61A4F" w:rsidRPr="00CC1FB3" w:rsidRDefault="00B61A4F" w:rsidP="001D092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1B6CA122" w14:textId="1ED68400" w:rsidR="005C245C" w:rsidRDefault="00303FCE" w:rsidP="005C245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54</w:t>
            </w:r>
            <w:r w:rsidRPr="00303FC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2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 Week 26 Vocabulary – 7 Word Worksheet due (indispensable – indignant) and QUIZ</w:t>
            </w:r>
          </w:p>
          <w:p w14:paraId="5D767123" w14:textId="44F53022" w:rsidR="00303FCE" w:rsidRDefault="00303FCE" w:rsidP="005C245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ero Essay Edit and Final due</w:t>
            </w:r>
          </w:p>
          <w:p w14:paraId="0D446D49" w14:textId="72A8935E" w:rsidR="00303FCE" w:rsidRDefault="00303FCE" w:rsidP="005C245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– Capitalization cont. Practice due today (Quiz on 10/27)</w:t>
            </w:r>
          </w:p>
          <w:p w14:paraId="19480D50" w14:textId="77777777" w:rsidR="005C245C" w:rsidRPr="00CC1FB3" w:rsidRDefault="005C245C" w:rsidP="005C245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1A4F" w:rsidRPr="00CC1FB3" w14:paraId="7097E669" w14:textId="77777777" w:rsidTr="005C245C">
        <w:trPr>
          <w:trHeight w:val="2188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5B4DA5D7" w14:textId="77777777" w:rsidR="00B61A4F" w:rsidRPr="00CC1FB3" w:rsidRDefault="00B61A4F" w:rsidP="00B61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lastRenderedPageBreak/>
              <w:t xml:space="preserve">8th </w:t>
            </w:r>
          </w:p>
          <w:p w14:paraId="4CDFFD40" w14:textId="77777777" w:rsidR="00B61A4F" w:rsidRPr="00CC1FB3" w:rsidRDefault="00B61A4F" w:rsidP="00B61A4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Language </w:t>
            </w:r>
          </w:p>
          <w:p w14:paraId="4803596A" w14:textId="77777777" w:rsidR="00B61A4F" w:rsidRPr="00CC1FB3" w:rsidRDefault="00B61A4F" w:rsidP="00B61A4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02C27F28" w14:textId="3C4139C8" w:rsidR="00303FCE" w:rsidRDefault="00303FCE" w:rsidP="00303FC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5432</w:t>
            </w:r>
            <w:r w:rsidRPr="00303FC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="0022147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Week 25 due</w:t>
            </w:r>
          </w:p>
          <w:p w14:paraId="7A94C27F" w14:textId="1DE8ACE6" w:rsidR="00303FCE" w:rsidRDefault="00303FCE" w:rsidP="00303FC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</w:t>
            </w:r>
            <w:r w:rsidR="0022147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– Identifying Adjectives Practice</w:t>
            </w:r>
          </w:p>
          <w:p w14:paraId="7EF60AD9" w14:textId="77777777" w:rsidR="00B61A4F" w:rsidRDefault="00303FCE" w:rsidP="00303FC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emoir Cont. Read – Around and Final copy due</w:t>
            </w:r>
          </w:p>
          <w:p w14:paraId="05A8E625" w14:textId="63C90FD8" w:rsidR="00303FCE" w:rsidRPr="00CC1FB3" w:rsidRDefault="00303FCE" w:rsidP="00303FC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igurative Language Project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E14473A" w14:textId="07AD394A" w:rsidR="0022147E" w:rsidRDefault="00B61A4F" w:rsidP="0022147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22147E">
              <w:rPr>
                <w:rFonts w:ascii="Times New Roman" w:eastAsia="Times New Roman" w:hAnsi="Times New Roman" w:cs="Times New Roman"/>
                <w:sz w:val="24"/>
                <w:szCs w:val="24"/>
              </w:rPr>
              <w:t>SWT/ 5432</w:t>
            </w:r>
            <w:r w:rsidR="0022147E" w:rsidRPr="00303FC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="0022147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Week 25 due</w:t>
            </w:r>
          </w:p>
          <w:p w14:paraId="4AFD772D" w14:textId="77777777" w:rsidR="0022147E" w:rsidRDefault="0022147E" w:rsidP="0022147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– Identifying Adjectives Practice</w:t>
            </w:r>
          </w:p>
          <w:p w14:paraId="78D1E3E4" w14:textId="77777777" w:rsidR="0022147E" w:rsidRDefault="0022147E" w:rsidP="0022147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emoir Cont. Read – Around and Final copy due</w:t>
            </w:r>
          </w:p>
          <w:p w14:paraId="449F44BA" w14:textId="2720AD46" w:rsidR="00B61A4F" w:rsidRPr="00CC1FB3" w:rsidRDefault="0022147E" w:rsidP="0022147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igurative Language Project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3417801" w14:textId="77777777" w:rsidR="00B61A4F" w:rsidRDefault="00B61A4F" w:rsidP="00B61A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22147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WT/ </w:t>
            </w:r>
            <w:r w:rsidR="0022147E" w:rsidRPr="0022147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4</w:t>
            </w:r>
            <w:r w:rsidR="0022147E">
              <w:rPr>
                <w:rFonts w:ascii="Times New Roman" w:eastAsia="Times New Roman" w:hAnsi="Times New Roman" w:cs="Times New Roman"/>
                <w:sz w:val="24"/>
                <w:szCs w:val="24"/>
              </w:rPr>
              <w:t>321 Week 26</w:t>
            </w:r>
          </w:p>
          <w:p w14:paraId="3E8E3B7C" w14:textId="64DF430F" w:rsidR="0022147E" w:rsidRDefault="0022147E" w:rsidP="00B61A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– Id Adj. Cont. Due</w:t>
            </w:r>
          </w:p>
          <w:p w14:paraId="641C8DE2" w14:textId="3440BA79" w:rsidR="0022147E" w:rsidRDefault="0022147E" w:rsidP="00B61A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cabulary 7 Word Due - Quiz</w:t>
            </w:r>
          </w:p>
          <w:p w14:paraId="44965A39" w14:textId="77777777" w:rsidR="0022147E" w:rsidRDefault="0022147E" w:rsidP="00B61A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51497B5" w14:textId="77777777" w:rsidR="0022147E" w:rsidRDefault="0022147E" w:rsidP="00B61A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igurative Language Project</w:t>
            </w:r>
          </w:p>
          <w:p w14:paraId="19E72FFE" w14:textId="77777777" w:rsidR="0022147E" w:rsidRDefault="0022147E" w:rsidP="00B61A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ork time Due end of class</w:t>
            </w:r>
          </w:p>
          <w:p w14:paraId="45D66725" w14:textId="27FE6116" w:rsidR="0022147E" w:rsidRPr="00CC1FB3" w:rsidRDefault="0022147E" w:rsidP="00B61A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resent 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7C858C44" w14:textId="77777777" w:rsidR="0022147E" w:rsidRDefault="0022147E" w:rsidP="0022147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WT/ </w:t>
            </w:r>
            <w:r w:rsidRPr="0022147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4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21 Week 26</w:t>
            </w:r>
          </w:p>
          <w:p w14:paraId="2A6318BF" w14:textId="77777777" w:rsidR="0022147E" w:rsidRDefault="0022147E" w:rsidP="0022147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– Id Adj. Cont. Due</w:t>
            </w:r>
          </w:p>
          <w:p w14:paraId="36B91D98" w14:textId="77777777" w:rsidR="0022147E" w:rsidRDefault="0022147E" w:rsidP="0022147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cabulary 7 Word Due - Quiz</w:t>
            </w:r>
          </w:p>
          <w:p w14:paraId="76B1319F" w14:textId="77777777" w:rsidR="0022147E" w:rsidRDefault="0022147E" w:rsidP="0022147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6C9A610" w14:textId="77777777" w:rsidR="0022147E" w:rsidRDefault="0022147E" w:rsidP="0022147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igurative Language Project</w:t>
            </w:r>
          </w:p>
          <w:p w14:paraId="00F46CB0" w14:textId="77777777" w:rsidR="0022147E" w:rsidRDefault="0022147E" w:rsidP="0022147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ork time Due end of class</w:t>
            </w:r>
          </w:p>
          <w:p w14:paraId="7F072894" w14:textId="3BFA4A3E" w:rsidR="00B61A4F" w:rsidRPr="00CC1FB3" w:rsidRDefault="0022147E" w:rsidP="0022147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resent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4CB30206" w14:textId="77777777" w:rsidR="00B61A4F" w:rsidRDefault="0022147E" w:rsidP="00B61A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54</w:t>
            </w:r>
            <w:r w:rsidRPr="0022147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2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  <w:p w14:paraId="6F381376" w14:textId="77777777" w:rsidR="0022147E" w:rsidRDefault="0022147E" w:rsidP="00B61A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– Quiz Capitalization</w:t>
            </w:r>
          </w:p>
          <w:p w14:paraId="6568CE75" w14:textId="77777777" w:rsidR="0022147E" w:rsidRDefault="0022147E" w:rsidP="00B61A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9396E44" w14:textId="77777777" w:rsidR="0022147E" w:rsidRDefault="0022147E" w:rsidP="00B61A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resent Figurative Language </w:t>
            </w:r>
          </w:p>
          <w:p w14:paraId="22471D52" w14:textId="77777777" w:rsidR="0022147E" w:rsidRDefault="0022147E" w:rsidP="00B61A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C0CC2BE" w14:textId="01BA202D" w:rsidR="0022147E" w:rsidRPr="00CC1FB3" w:rsidRDefault="0022147E" w:rsidP="00B61A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ponge Bob on Trial</w:t>
            </w:r>
          </w:p>
        </w:tc>
      </w:tr>
      <w:tr w:rsidR="00B61A4F" w:rsidRPr="00CC1FB3" w14:paraId="0663C839" w14:textId="77777777" w:rsidTr="005C245C">
        <w:trPr>
          <w:trHeight w:val="26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0E6F3FDC" w14:textId="77777777" w:rsidR="00B61A4F" w:rsidRPr="00CC1FB3" w:rsidRDefault="00B61A4F" w:rsidP="00B61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CF19C2F" w14:textId="77777777" w:rsidR="00B61A4F" w:rsidRPr="00CC1FB3" w:rsidRDefault="00B61A4F" w:rsidP="00B61A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3C0198EE" w14:textId="77777777" w:rsidR="00B61A4F" w:rsidRPr="00CC1FB3" w:rsidRDefault="00B61A4F" w:rsidP="00B61A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2454C4D8" w14:textId="77777777" w:rsidR="00B61A4F" w:rsidRPr="00CC1FB3" w:rsidRDefault="00B61A4F" w:rsidP="00B61A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31058E6" w14:textId="77777777" w:rsidR="00B61A4F" w:rsidRPr="00CC1FB3" w:rsidRDefault="00B61A4F" w:rsidP="00B61A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052F65DF" w14:textId="77777777" w:rsidR="00B61A4F" w:rsidRPr="00CC1FB3" w:rsidRDefault="00B61A4F" w:rsidP="00B61A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1A4F" w:rsidRPr="00CC1FB3" w14:paraId="0E1C17FE" w14:textId="77777777" w:rsidTr="005C245C">
        <w:trPr>
          <w:trHeight w:val="2721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3D04ECA1" w14:textId="77777777" w:rsidR="00B61A4F" w:rsidRPr="00CC1FB3" w:rsidRDefault="00B61A4F" w:rsidP="00B61A4F">
            <w:pPr>
              <w:spacing w:after="0" w:line="240" w:lineRule="auto"/>
              <w:jc w:val="center"/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CC1FB3">
              <w:rPr>
                <w:rFonts w:ascii="Comic Sans MS" w:eastAsia="Times New Roman" w:hAnsi="Comic Sans MS" w:cs="Times New Roman"/>
                <w:b/>
                <w:bCs/>
                <w:sz w:val="24"/>
                <w:szCs w:val="24"/>
              </w:rPr>
              <w:t>English I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10568D60" w14:textId="77777777" w:rsidR="00B61A4F" w:rsidRDefault="00B61A4F" w:rsidP="00B61A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959894D" w14:textId="035CF3E2" w:rsidR="00B61A4F" w:rsidRPr="00CC1FB3" w:rsidRDefault="00B61A4F" w:rsidP="00B61A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1961C1D3" w14:textId="77777777" w:rsidR="0022147E" w:rsidRDefault="0022147E" w:rsidP="0022147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cabulary / Independent Reading</w:t>
            </w:r>
          </w:p>
          <w:p w14:paraId="56557379" w14:textId="77777777" w:rsidR="0022147E" w:rsidRDefault="0022147E" w:rsidP="0022147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1D3539B" w14:textId="77777777" w:rsidR="0022147E" w:rsidRDefault="0022147E" w:rsidP="0022147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 Scarlet Ibis Workshee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 Due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riting Promp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or THE SCARLET IBIS– PDP with highlights Assigned</w:t>
            </w:r>
          </w:p>
          <w:p w14:paraId="12A0CF3F" w14:textId="77777777" w:rsidR="0022147E" w:rsidRDefault="0022147E" w:rsidP="0022147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8EBDC55" w14:textId="2A61AA12" w:rsidR="00B61A4F" w:rsidRPr="001D0922" w:rsidRDefault="0022147E" w:rsidP="0022147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– Commonly Confused Words Practice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B7090CD" w14:textId="5C70FE31" w:rsidR="00B61A4F" w:rsidRPr="00CC1FB3" w:rsidRDefault="00B61A4F" w:rsidP="00B61A4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12135B8F" w14:textId="77777777" w:rsidR="00B61A4F" w:rsidRDefault="0022147E" w:rsidP="00B61A4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cabulary Unit 3 – (Test on Oct. 26</w:t>
            </w:r>
            <w:r w:rsidRPr="0022147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  <w:p w14:paraId="43BAD321" w14:textId="77777777" w:rsidR="0022147E" w:rsidRDefault="0022147E" w:rsidP="00B61A4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it Terms Quiz #8 and new lit term</w:t>
            </w:r>
          </w:p>
          <w:p w14:paraId="0A6A483B" w14:textId="77777777" w:rsidR="0022147E" w:rsidRDefault="0022147E" w:rsidP="00B61A4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dependent Read Work time for One Pager</w:t>
            </w:r>
          </w:p>
          <w:p w14:paraId="610A492A" w14:textId="77777777" w:rsidR="0022147E" w:rsidRDefault="0022147E" w:rsidP="00B61A4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Quiz – Commonly Confused Words</w:t>
            </w:r>
          </w:p>
          <w:p w14:paraId="5CAACAF0" w14:textId="3C95AEA9" w:rsidR="0022147E" w:rsidRPr="0022147E" w:rsidRDefault="0022147E" w:rsidP="00B61A4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ed Talk Assignment – Introduction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3745DC2A" w14:textId="0EB10F14" w:rsidR="00B61A4F" w:rsidRPr="00CC1FB3" w:rsidRDefault="00B61A4F" w:rsidP="00B61A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B61A4F" w:rsidRPr="00CC1FB3" w14:paraId="71176CD0" w14:textId="77777777" w:rsidTr="005C245C">
        <w:trPr>
          <w:trHeight w:val="26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66D131DB" w14:textId="77777777" w:rsidR="00B61A4F" w:rsidRPr="00CC1FB3" w:rsidRDefault="00B61A4F" w:rsidP="00B61A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02727C73" w14:textId="77777777" w:rsidR="00B61A4F" w:rsidRPr="00CC1FB3" w:rsidRDefault="00B61A4F" w:rsidP="00B61A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7D1CEBBD" w14:textId="77777777" w:rsidR="00B61A4F" w:rsidRPr="00CC1FB3" w:rsidRDefault="00B61A4F" w:rsidP="00B61A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598CB90F" w14:textId="77777777" w:rsidR="00B61A4F" w:rsidRPr="00CC1FB3" w:rsidRDefault="00B61A4F" w:rsidP="00B61A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06A4478C" w14:textId="77777777" w:rsidR="00B61A4F" w:rsidRPr="00CC1FB3" w:rsidRDefault="00B61A4F" w:rsidP="00B61A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67598A31" w14:textId="77777777" w:rsidR="00B61A4F" w:rsidRPr="00CC1FB3" w:rsidRDefault="00B61A4F" w:rsidP="00B61A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</w:tbl>
    <w:p w14:paraId="2AB660CC" w14:textId="77777777" w:rsidR="00FF3B53" w:rsidRDefault="00FF3B53"/>
    <w:sectPr w:rsidR="00FF3B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3E4CAA"/>
    <w:multiLevelType w:val="hybridMultilevel"/>
    <w:tmpl w:val="CFFA3950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574AE5"/>
    <w:multiLevelType w:val="hybridMultilevel"/>
    <w:tmpl w:val="9C665B20"/>
    <w:lvl w:ilvl="0" w:tplc="472A7CA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4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950EB0"/>
    <w:multiLevelType w:val="hybridMultilevel"/>
    <w:tmpl w:val="F56CC49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1NDSxMDMzMzewMDZS0lEKTi0uzszPAykwqgUAwGDVMywAAAA="/>
  </w:docVars>
  <w:rsids>
    <w:rsidRoot w:val="00CC1FB3"/>
    <w:rsid w:val="00006649"/>
    <w:rsid w:val="000B5277"/>
    <w:rsid w:val="000D6A25"/>
    <w:rsid w:val="000F5F77"/>
    <w:rsid w:val="0012680B"/>
    <w:rsid w:val="001853E0"/>
    <w:rsid w:val="001A45DD"/>
    <w:rsid w:val="001D0922"/>
    <w:rsid w:val="001E68F0"/>
    <w:rsid w:val="002135A0"/>
    <w:rsid w:val="0022147E"/>
    <w:rsid w:val="002A6446"/>
    <w:rsid w:val="002D6936"/>
    <w:rsid w:val="00303FCE"/>
    <w:rsid w:val="00344942"/>
    <w:rsid w:val="00364935"/>
    <w:rsid w:val="0040023F"/>
    <w:rsid w:val="00435698"/>
    <w:rsid w:val="005428DA"/>
    <w:rsid w:val="005B654B"/>
    <w:rsid w:val="005C245C"/>
    <w:rsid w:val="00684A43"/>
    <w:rsid w:val="006A438E"/>
    <w:rsid w:val="006A71F1"/>
    <w:rsid w:val="007F3AD8"/>
    <w:rsid w:val="00821A8D"/>
    <w:rsid w:val="00890D63"/>
    <w:rsid w:val="008A5FFD"/>
    <w:rsid w:val="008B6BA4"/>
    <w:rsid w:val="00907E46"/>
    <w:rsid w:val="009674A6"/>
    <w:rsid w:val="009A2CD3"/>
    <w:rsid w:val="009D79DF"/>
    <w:rsid w:val="009E7BE8"/>
    <w:rsid w:val="00A40995"/>
    <w:rsid w:val="00A52AB1"/>
    <w:rsid w:val="00A904F2"/>
    <w:rsid w:val="00AF79E4"/>
    <w:rsid w:val="00B61A4F"/>
    <w:rsid w:val="00B828CF"/>
    <w:rsid w:val="00BC48EA"/>
    <w:rsid w:val="00CC1FB3"/>
    <w:rsid w:val="00CF5857"/>
    <w:rsid w:val="00D83E1E"/>
    <w:rsid w:val="00DD2F17"/>
    <w:rsid w:val="00E55768"/>
    <w:rsid w:val="00E629F1"/>
    <w:rsid w:val="00F04F74"/>
    <w:rsid w:val="00F07A38"/>
    <w:rsid w:val="00F14A9A"/>
    <w:rsid w:val="00F6050D"/>
    <w:rsid w:val="00FA1135"/>
    <w:rsid w:val="00FF1AE3"/>
    <w:rsid w:val="00FF3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5501AD"/>
  <w15:chartTrackingRefBased/>
  <w15:docId w15:val="{ECA36438-D980-42AC-9D43-4DD6DA1BF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4A4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066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664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674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9579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F54B7-F3BB-4FF0-9173-AD541B12EE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56</Words>
  <Characters>203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ltic School District</Company>
  <LinksUpToDate>false</LinksUpToDate>
  <CharactersWithSpaces>2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ette Coker</dc:creator>
  <cp:keywords/>
  <dc:description/>
  <cp:lastModifiedBy>Coker, Lynette</cp:lastModifiedBy>
  <cp:revision>2</cp:revision>
  <cp:lastPrinted>2018-10-05T13:22:00Z</cp:lastPrinted>
  <dcterms:created xsi:type="dcterms:W3CDTF">2020-10-16T15:59:00Z</dcterms:created>
  <dcterms:modified xsi:type="dcterms:W3CDTF">2020-10-16T15:59:00Z</dcterms:modified>
</cp:coreProperties>
</file>